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yra Pat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y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58 North Marmora Avenue, Chicago, IL, USA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yravp@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1951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